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2806"/>
        <w:gridCol w:w="6429"/>
      </w:tblGrid>
      <w:tr w:rsidR="00034CB5" w:rsidRPr="004D1653" w14:paraId="2CCEA6B1" w14:textId="77777777" w:rsidTr="00034CB5">
        <w:tc>
          <w:tcPr>
            <w:tcW w:w="534" w:type="dxa"/>
            <w:shd w:val="clear" w:color="auto" w:fill="auto"/>
          </w:tcPr>
          <w:p w14:paraId="604FC885" w14:textId="77777777" w:rsidR="00034CB5" w:rsidRPr="0037074A" w:rsidRDefault="00034CB5" w:rsidP="00034CB5">
            <w:pPr>
              <w:spacing w:after="288"/>
              <w:ind w:right="34" w:firstLine="0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6FCC8489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4055D08" w14:textId="77777777" w:rsidR="00034CB5" w:rsidRPr="004D1653" w:rsidRDefault="00034CB5" w:rsidP="00034CB5">
            <w:pPr>
              <w:spacing w:after="288"/>
              <w:ind w:firstLine="19"/>
              <w:rPr>
                <w:b/>
              </w:rPr>
            </w:pPr>
            <w:r w:rsidRPr="00034CB5">
              <w:rPr>
                <w:b/>
              </w:rPr>
              <w:t xml:space="preserve">ПРАКТИЧЕСКОЕ РУКОВОДСТВО ДЛЯ </w:t>
            </w:r>
            <w:r w:rsidR="007D6BD6">
              <w:rPr>
                <w:b/>
              </w:rPr>
              <w:t>СВЯЩЕННОСЛУЖИТЕЛЯ</w:t>
            </w:r>
          </w:p>
        </w:tc>
      </w:tr>
      <w:tr w:rsidR="00034CB5" w:rsidRPr="0037074A" w14:paraId="2A0054E7" w14:textId="77777777" w:rsidTr="00034CB5">
        <w:tc>
          <w:tcPr>
            <w:tcW w:w="534" w:type="dxa"/>
            <w:shd w:val="clear" w:color="auto" w:fill="auto"/>
          </w:tcPr>
          <w:p w14:paraId="0EDDA347" w14:textId="77777777" w:rsidR="00034CB5" w:rsidRPr="0037074A" w:rsidRDefault="00034CB5" w:rsidP="00034CB5">
            <w:pPr>
              <w:spacing w:after="288"/>
              <w:ind w:right="34" w:firstLine="0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7CD9F80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566CE0FE" w14:textId="77777777" w:rsidR="00034CB5" w:rsidRPr="0037074A" w:rsidRDefault="00034CB5" w:rsidP="00034CB5">
            <w:pPr>
              <w:spacing w:after="288"/>
              <w:ind w:firstLine="19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34CB5" w:rsidRPr="0037074A" w14:paraId="4CFBA082" w14:textId="77777777" w:rsidTr="00034CB5">
        <w:tc>
          <w:tcPr>
            <w:tcW w:w="534" w:type="dxa"/>
            <w:shd w:val="clear" w:color="auto" w:fill="auto"/>
          </w:tcPr>
          <w:p w14:paraId="69C5F995" w14:textId="77777777" w:rsidR="00034CB5" w:rsidRPr="0037074A" w:rsidRDefault="00034CB5" w:rsidP="00034CB5">
            <w:pPr>
              <w:spacing w:after="288"/>
              <w:ind w:right="34" w:firstLine="0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B04B6E6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2EE9735E" w14:textId="77777777" w:rsidR="00034CB5" w:rsidRPr="0037074A" w:rsidRDefault="00034CB5" w:rsidP="00034CB5">
            <w:pPr>
              <w:spacing w:after="288"/>
              <w:ind w:firstLine="19"/>
            </w:pPr>
            <w:r w:rsidRPr="0037074A">
              <w:t>бакалавр богословия</w:t>
            </w:r>
          </w:p>
        </w:tc>
      </w:tr>
      <w:tr w:rsidR="00034CB5" w:rsidRPr="0037074A" w14:paraId="121AFB6C" w14:textId="77777777" w:rsidTr="00034CB5">
        <w:tc>
          <w:tcPr>
            <w:tcW w:w="534" w:type="dxa"/>
            <w:shd w:val="clear" w:color="auto" w:fill="auto"/>
          </w:tcPr>
          <w:p w14:paraId="6C498061" w14:textId="77777777" w:rsidR="00034CB5" w:rsidRPr="0037074A" w:rsidRDefault="00034CB5" w:rsidP="00034CB5">
            <w:pPr>
              <w:spacing w:after="288"/>
              <w:ind w:right="34" w:firstLine="0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5ACEEB51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F2679C9" w14:textId="06AA1311" w:rsidR="00034CB5" w:rsidRPr="0037074A" w:rsidRDefault="00A57449" w:rsidP="00034CB5">
            <w:pPr>
              <w:spacing w:after="288"/>
              <w:ind w:firstLine="19"/>
            </w:pPr>
            <w:r>
              <w:t>О</w:t>
            </w:r>
            <w:r w:rsidR="00034CB5" w:rsidRPr="0037074A">
              <w:t>чная</w:t>
            </w:r>
            <w:r>
              <w:t>, очно-заочная</w:t>
            </w:r>
          </w:p>
        </w:tc>
      </w:tr>
      <w:tr w:rsidR="00034CB5" w:rsidRPr="0037074A" w14:paraId="373C4919" w14:textId="77777777" w:rsidTr="00034CB5">
        <w:tc>
          <w:tcPr>
            <w:tcW w:w="534" w:type="dxa"/>
            <w:shd w:val="clear" w:color="auto" w:fill="auto"/>
          </w:tcPr>
          <w:p w14:paraId="302C2B30" w14:textId="77777777" w:rsidR="00034CB5" w:rsidRPr="0037074A" w:rsidRDefault="00034CB5" w:rsidP="00034CB5">
            <w:pPr>
              <w:spacing w:after="288"/>
              <w:ind w:right="34" w:firstLine="0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298198D2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BD07598" w14:textId="4F86CF2A" w:rsidR="00034CB5" w:rsidRPr="0037074A" w:rsidRDefault="00034CB5" w:rsidP="00034CB5">
            <w:pPr>
              <w:spacing w:after="288"/>
              <w:ind w:firstLine="19"/>
            </w:pPr>
            <w:r w:rsidRPr="0037074A">
              <w:t>20</w:t>
            </w:r>
            <w:r w:rsidR="00A57449">
              <w:t>2</w:t>
            </w:r>
            <w:r w:rsidR="00BD35CC">
              <w:t>1</w:t>
            </w:r>
          </w:p>
        </w:tc>
      </w:tr>
      <w:tr w:rsidR="00034CB5" w:rsidRPr="0037074A" w14:paraId="18D67532" w14:textId="77777777" w:rsidTr="00034CB5">
        <w:tc>
          <w:tcPr>
            <w:tcW w:w="534" w:type="dxa"/>
            <w:shd w:val="clear" w:color="auto" w:fill="auto"/>
          </w:tcPr>
          <w:p w14:paraId="1ECD07BF" w14:textId="77777777" w:rsidR="00034CB5" w:rsidRPr="0037074A" w:rsidRDefault="00034CB5" w:rsidP="00034CB5">
            <w:pPr>
              <w:spacing w:after="288"/>
              <w:ind w:right="34" w:firstLine="0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AAEDEB0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1A1D788" w14:textId="77777777" w:rsidR="00034CB5" w:rsidRPr="0037074A" w:rsidRDefault="00034CB5" w:rsidP="00034CB5">
            <w:pPr>
              <w:spacing w:after="288"/>
              <w:ind w:firstLine="19"/>
            </w:pPr>
            <w:r w:rsidRPr="00034CB5">
              <w:t>Дать студентам практическое представление о действиях священнослужителя при совершении им таинств и треб.</w:t>
            </w:r>
          </w:p>
        </w:tc>
      </w:tr>
      <w:tr w:rsidR="00034CB5" w:rsidRPr="0037074A" w14:paraId="24E54445" w14:textId="77777777" w:rsidTr="00034CB5">
        <w:tc>
          <w:tcPr>
            <w:tcW w:w="534" w:type="dxa"/>
            <w:shd w:val="clear" w:color="auto" w:fill="auto"/>
          </w:tcPr>
          <w:p w14:paraId="765AAB25" w14:textId="77777777" w:rsidR="00034CB5" w:rsidRPr="0037074A" w:rsidRDefault="00034CB5" w:rsidP="00034CB5">
            <w:pPr>
              <w:spacing w:after="288"/>
              <w:ind w:right="34" w:firstLine="0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0F649C30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21C886BA" w14:textId="77777777" w:rsidR="00034CB5" w:rsidRPr="0037074A" w:rsidRDefault="00034CB5" w:rsidP="00034CB5">
            <w:pPr>
              <w:spacing w:after="288"/>
              <w:ind w:firstLine="19"/>
            </w:pPr>
            <w:r>
              <w:t>Вариативная часть обязательные дисциплины</w:t>
            </w:r>
          </w:p>
        </w:tc>
      </w:tr>
      <w:tr w:rsidR="00034CB5" w:rsidRPr="0037074A" w14:paraId="612E6A5C" w14:textId="77777777" w:rsidTr="00034CB5">
        <w:tc>
          <w:tcPr>
            <w:tcW w:w="534" w:type="dxa"/>
            <w:shd w:val="clear" w:color="auto" w:fill="auto"/>
          </w:tcPr>
          <w:p w14:paraId="0A78D579" w14:textId="77777777" w:rsidR="00034CB5" w:rsidRPr="0037074A" w:rsidRDefault="00034CB5" w:rsidP="00034CB5">
            <w:pPr>
              <w:spacing w:after="288"/>
              <w:ind w:right="34" w:firstLine="0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58A24498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642E598D" w14:textId="77777777" w:rsidR="00034CB5" w:rsidRPr="0037074A" w:rsidRDefault="00034CB5" w:rsidP="00034CB5">
            <w:pPr>
              <w:spacing w:after="288"/>
              <w:ind w:firstLine="19"/>
            </w:pPr>
            <w:r w:rsidRPr="00034CB5">
              <w:t>ПК-12: способность к осознанному и деятельному участию в богослужении, таинствах и обрядах.</w:t>
            </w:r>
          </w:p>
        </w:tc>
      </w:tr>
      <w:tr w:rsidR="00034CB5" w:rsidRPr="0037074A" w14:paraId="39E16647" w14:textId="77777777" w:rsidTr="00034CB5">
        <w:tc>
          <w:tcPr>
            <w:tcW w:w="534" w:type="dxa"/>
            <w:shd w:val="clear" w:color="auto" w:fill="auto"/>
          </w:tcPr>
          <w:p w14:paraId="4CB33A17" w14:textId="77777777" w:rsidR="00034CB5" w:rsidRPr="0037074A" w:rsidRDefault="00034CB5" w:rsidP="00034CB5">
            <w:pPr>
              <w:spacing w:after="288"/>
              <w:ind w:right="34" w:firstLine="0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12C86910" w14:textId="77777777"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2D734316" w14:textId="4713FAD9" w:rsidR="00034CB5" w:rsidRPr="0037074A" w:rsidRDefault="00A57449" w:rsidP="00034CB5">
            <w:pPr>
              <w:spacing w:after="288"/>
              <w:ind w:firstLine="19"/>
            </w:pPr>
            <w:r>
              <w:rPr>
                <w:i/>
              </w:rPr>
              <w:t>Прот. А. А. Батаногов</w:t>
            </w:r>
          </w:p>
        </w:tc>
      </w:tr>
    </w:tbl>
    <w:p w14:paraId="171D8FFB" w14:textId="77777777" w:rsidR="0041028F" w:rsidRPr="003669D8" w:rsidRDefault="0041028F" w:rsidP="003669D8">
      <w:pPr>
        <w:spacing w:after="120" w:line="276" w:lineRule="auto"/>
        <w:ind w:left="400" w:firstLine="0"/>
        <w:jc w:val="center"/>
        <w:rPr>
          <w:b/>
        </w:rPr>
      </w:pPr>
    </w:p>
    <w:p w14:paraId="64295005" w14:textId="1486B948" w:rsidR="009424CD" w:rsidRDefault="009424CD" w:rsidP="003669D8">
      <w:pPr>
        <w:pStyle w:val="1"/>
      </w:pPr>
      <w:bookmarkStart w:id="0" w:name="_Toc536541889"/>
      <w:r w:rsidRPr="003669D8">
        <w:t>Разделы дисциплины и трудоемкость по видам учебных занятий</w:t>
      </w:r>
      <w:bookmarkEnd w:id="0"/>
    </w:p>
    <w:p w14:paraId="0F7DDEB4" w14:textId="77777777" w:rsidR="00A57449" w:rsidRPr="00BB113D" w:rsidRDefault="00A57449" w:rsidP="00A57449">
      <w:pPr>
        <w:rPr>
          <w:u w:val="single"/>
        </w:rPr>
      </w:pPr>
      <w:r w:rsidRPr="00BB113D">
        <w:rPr>
          <w:u w:val="single"/>
        </w:rPr>
        <w:t>1) Для очной формы обучения:</w:t>
      </w:r>
    </w:p>
    <w:p w14:paraId="0F7ECCDC" w14:textId="77777777" w:rsidR="00A57449" w:rsidRPr="00A57449" w:rsidRDefault="00A57449" w:rsidP="00A574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3833"/>
        <w:gridCol w:w="660"/>
        <w:gridCol w:w="707"/>
        <w:gridCol w:w="613"/>
        <w:gridCol w:w="663"/>
        <w:gridCol w:w="1040"/>
        <w:gridCol w:w="1599"/>
      </w:tblGrid>
      <w:tr w:rsidR="009424CD" w:rsidRPr="003669D8" w14:paraId="2200CD3D" w14:textId="77777777" w:rsidTr="00A30857">
        <w:trPr>
          <w:cantSplit/>
          <w:trHeight w:val="659"/>
        </w:trPr>
        <w:tc>
          <w:tcPr>
            <w:tcW w:w="0" w:type="auto"/>
            <w:vMerge w:val="restart"/>
          </w:tcPr>
          <w:p w14:paraId="1FEFC6BB" w14:textId="77777777"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4CA7B186" w14:textId="77777777"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5852475B" w14:textId="77777777" w:rsidR="009424CD" w:rsidRPr="003669D8" w:rsidRDefault="009424CD" w:rsidP="003669D8">
            <w:pPr>
              <w:spacing w:after="120" w:line="276" w:lineRule="auto"/>
              <w:ind w:left="113" w:right="113" w:firstLine="0"/>
              <w:rPr>
                <w:i/>
              </w:rPr>
            </w:pPr>
            <w:r w:rsidRPr="003669D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67885A8D" w14:textId="77777777"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14:paraId="7506D405" w14:textId="77777777" w:rsidR="009424CD" w:rsidRPr="003669D8" w:rsidRDefault="009424CD" w:rsidP="00034CB5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Формы контроля </w:t>
            </w:r>
          </w:p>
        </w:tc>
      </w:tr>
      <w:tr w:rsidR="001A1CBD" w:rsidRPr="003669D8" w14:paraId="7D935017" w14:textId="77777777" w:rsidTr="001E3A9A">
        <w:trPr>
          <w:cantSplit/>
          <w:trHeight w:val="391"/>
        </w:trPr>
        <w:tc>
          <w:tcPr>
            <w:tcW w:w="0" w:type="auto"/>
            <w:vMerge/>
          </w:tcPr>
          <w:p w14:paraId="13CE55BC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DBBC617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57AB546B" w14:textId="77777777" w:rsidR="009424CD" w:rsidRPr="003669D8" w:rsidRDefault="009424CD" w:rsidP="003669D8">
            <w:pPr>
              <w:spacing w:after="120" w:line="276" w:lineRule="auto"/>
              <w:ind w:left="113" w:right="113"/>
            </w:pPr>
          </w:p>
        </w:tc>
        <w:tc>
          <w:tcPr>
            <w:tcW w:w="0" w:type="auto"/>
          </w:tcPr>
          <w:p w14:paraId="62D274A5" w14:textId="77777777"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3ED1CDBC" w14:textId="77777777"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Пр.</w:t>
            </w:r>
          </w:p>
        </w:tc>
        <w:tc>
          <w:tcPr>
            <w:tcW w:w="0" w:type="auto"/>
          </w:tcPr>
          <w:p w14:paraId="11CE7F70" w14:textId="77777777"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С.р.</w:t>
            </w:r>
          </w:p>
        </w:tc>
        <w:tc>
          <w:tcPr>
            <w:tcW w:w="0" w:type="auto"/>
          </w:tcPr>
          <w:p w14:paraId="39FBB2DF" w14:textId="77777777"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0809DDEC" w14:textId="77777777"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14:paraId="7E66CF98" w14:textId="77777777" w:rsidTr="001E3A9A">
        <w:trPr>
          <w:cantSplit/>
          <w:trHeight w:val="1134"/>
        </w:trPr>
        <w:tc>
          <w:tcPr>
            <w:tcW w:w="0" w:type="auto"/>
          </w:tcPr>
          <w:p w14:paraId="17748CC0" w14:textId="77777777"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1</w:t>
            </w:r>
          </w:p>
        </w:tc>
        <w:tc>
          <w:tcPr>
            <w:tcW w:w="0" w:type="auto"/>
            <w:shd w:val="clear" w:color="auto" w:fill="auto"/>
          </w:tcPr>
          <w:p w14:paraId="6D48681B" w14:textId="77777777"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Тема 1. Понятие о предмете «Практическое руководство для пастырей»: задачи, история, отношение к другим богословским наукам, источники, пособия.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0DCEC328" w14:textId="77777777"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5</w:t>
            </w:r>
          </w:p>
        </w:tc>
        <w:tc>
          <w:tcPr>
            <w:tcW w:w="0" w:type="auto"/>
            <w:vMerge w:val="restart"/>
          </w:tcPr>
          <w:p w14:paraId="50218602" w14:textId="77777777"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14:paraId="311EE893" w14:textId="61E7780B" w:rsidR="005C33AD" w:rsidRPr="003669D8" w:rsidRDefault="00BD35CC" w:rsidP="003669D8">
            <w:pPr>
              <w:spacing w:after="120" w:line="276" w:lineRule="auto"/>
              <w:ind w:firstLine="0"/>
            </w:pPr>
            <w:r>
              <w:t>15</w:t>
            </w:r>
          </w:p>
        </w:tc>
        <w:tc>
          <w:tcPr>
            <w:tcW w:w="0" w:type="auto"/>
            <w:vMerge w:val="restart"/>
          </w:tcPr>
          <w:p w14:paraId="09CD0DD2" w14:textId="6A7C5E66" w:rsidR="005C33AD" w:rsidRPr="003669D8" w:rsidRDefault="00BD35CC" w:rsidP="003669D8">
            <w:pPr>
              <w:spacing w:after="120" w:line="276" w:lineRule="auto"/>
              <w:ind w:firstLine="0"/>
            </w:pPr>
            <w:r>
              <w:t>17</w:t>
            </w:r>
          </w:p>
        </w:tc>
        <w:tc>
          <w:tcPr>
            <w:tcW w:w="0" w:type="auto"/>
            <w:vMerge w:val="restart"/>
          </w:tcPr>
          <w:p w14:paraId="1A97F088" w14:textId="77777777"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14:paraId="51F35092" w14:textId="77777777"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Посещение, опрос. Зачет</w:t>
            </w:r>
          </w:p>
        </w:tc>
      </w:tr>
      <w:tr w:rsidR="001A1CBD" w:rsidRPr="003669D8" w14:paraId="0656FB6B" w14:textId="77777777" w:rsidTr="001E3A9A">
        <w:trPr>
          <w:cantSplit/>
          <w:trHeight w:val="590"/>
        </w:trPr>
        <w:tc>
          <w:tcPr>
            <w:tcW w:w="0" w:type="auto"/>
          </w:tcPr>
          <w:p w14:paraId="49370343" w14:textId="77777777"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2</w:t>
            </w:r>
          </w:p>
        </w:tc>
        <w:tc>
          <w:tcPr>
            <w:tcW w:w="0" w:type="auto"/>
            <w:shd w:val="clear" w:color="auto" w:fill="auto"/>
          </w:tcPr>
          <w:p w14:paraId="5E8503B8" w14:textId="77777777"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 xml:space="preserve">Тема 2. Совершение таинства Крещения и миропомазания.  </w:t>
            </w:r>
          </w:p>
        </w:tc>
        <w:tc>
          <w:tcPr>
            <w:tcW w:w="0" w:type="auto"/>
            <w:vMerge/>
            <w:shd w:val="clear" w:color="auto" w:fill="auto"/>
          </w:tcPr>
          <w:p w14:paraId="2FEC96A4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25BE187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9E7CA9D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C54C952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BBC11ED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9088158" w14:textId="77777777"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14:paraId="01DC765D" w14:textId="77777777" w:rsidTr="001E3A9A">
        <w:trPr>
          <w:cantSplit/>
          <w:trHeight w:val="557"/>
        </w:trPr>
        <w:tc>
          <w:tcPr>
            <w:tcW w:w="0" w:type="auto"/>
          </w:tcPr>
          <w:p w14:paraId="51F7E14E" w14:textId="77777777"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3</w:t>
            </w:r>
          </w:p>
        </w:tc>
        <w:tc>
          <w:tcPr>
            <w:tcW w:w="0" w:type="auto"/>
            <w:shd w:val="clear" w:color="auto" w:fill="auto"/>
          </w:tcPr>
          <w:p w14:paraId="2D8B5856" w14:textId="77777777"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 xml:space="preserve">Тема 3. Служение Божественной литургии.  </w:t>
            </w:r>
          </w:p>
        </w:tc>
        <w:tc>
          <w:tcPr>
            <w:tcW w:w="0" w:type="auto"/>
            <w:vMerge/>
            <w:shd w:val="clear" w:color="auto" w:fill="auto"/>
          </w:tcPr>
          <w:p w14:paraId="55C89D67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C4B612C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42DB85EA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AAD2CEF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0A1BF3D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8326F16" w14:textId="77777777"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14:paraId="184C0857" w14:textId="77777777" w:rsidTr="001E3A9A">
        <w:tc>
          <w:tcPr>
            <w:tcW w:w="0" w:type="auto"/>
          </w:tcPr>
          <w:p w14:paraId="01B57953" w14:textId="77777777"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4</w:t>
            </w:r>
          </w:p>
        </w:tc>
        <w:tc>
          <w:tcPr>
            <w:tcW w:w="0" w:type="auto"/>
            <w:shd w:val="clear" w:color="auto" w:fill="auto"/>
          </w:tcPr>
          <w:p w14:paraId="29FC06B9" w14:textId="77777777"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>Тема 4. Совершение таинства Покаяния.</w:t>
            </w:r>
          </w:p>
        </w:tc>
        <w:tc>
          <w:tcPr>
            <w:tcW w:w="0" w:type="auto"/>
            <w:vMerge/>
            <w:shd w:val="clear" w:color="auto" w:fill="auto"/>
          </w:tcPr>
          <w:p w14:paraId="449AC011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7FC72EB4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1757AA20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1926557C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EAA30F0" w14:textId="77777777"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2245E8D" w14:textId="77777777" w:rsidR="009424CD" w:rsidRPr="003669D8" w:rsidRDefault="009424CD" w:rsidP="003669D8">
            <w:pPr>
              <w:spacing w:after="120" w:line="276" w:lineRule="auto"/>
            </w:pPr>
          </w:p>
        </w:tc>
      </w:tr>
      <w:tr w:rsidR="001E3A9A" w:rsidRPr="003669D8" w14:paraId="4C59544E" w14:textId="77777777" w:rsidTr="001E3A9A">
        <w:trPr>
          <w:trHeight w:val="539"/>
        </w:trPr>
        <w:tc>
          <w:tcPr>
            <w:tcW w:w="0" w:type="auto"/>
          </w:tcPr>
          <w:p w14:paraId="37E89F2A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5</w:t>
            </w:r>
          </w:p>
        </w:tc>
        <w:tc>
          <w:tcPr>
            <w:tcW w:w="0" w:type="auto"/>
            <w:shd w:val="clear" w:color="auto" w:fill="auto"/>
          </w:tcPr>
          <w:p w14:paraId="722ED284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5. Совершение таинства </w:t>
            </w:r>
            <w:r w:rsidRPr="003669D8">
              <w:lastRenderedPageBreak/>
              <w:t>Бра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094EFE01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lastRenderedPageBreak/>
              <w:t>6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36731D24" w14:textId="77777777" w:rsidR="001E3A9A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931D16E" w14:textId="307D0B4C" w:rsidR="001E3A9A" w:rsidRPr="003669D8" w:rsidRDefault="00BD35CC" w:rsidP="003669D8">
            <w:pPr>
              <w:spacing w:after="120" w:line="276" w:lineRule="auto"/>
              <w:ind w:firstLine="0"/>
            </w:pPr>
            <w:r>
              <w:t>20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073C639F" w14:textId="6BAD3BF1" w:rsidR="001E3A9A" w:rsidRPr="003669D8" w:rsidRDefault="00BD35CC" w:rsidP="003669D8">
            <w:pPr>
              <w:spacing w:after="120" w:line="276" w:lineRule="auto"/>
              <w:ind w:firstLine="0"/>
            </w:pPr>
            <w:r>
              <w:t>20</w:t>
            </w:r>
          </w:p>
        </w:tc>
        <w:tc>
          <w:tcPr>
            <w:tcW w:w="0" w:type="auto"/>
            <w:vMerge w:val="restart"/>
          </w:tcPr>
          <w:p w14:paraId="32C68B93" w14:textId="77777777" w:rsidR="001E3A9A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14:paraId="05E564D1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Посещение, </w:t>
            </w:r>
            <w:r w:rsidRPr="003669D8">
              <w:lastRenderedPageBreak/>
              <w:t>опрос. Зачет</w:t>
            </w:r>
          </w:p>
        </w:tc>
      </w:tr>
      <w:tr w:rsidR="001E3A9A" w:rsidRPr="003669D8" w14:paraId="501ED3B7" w14:textId="77777777" w:rsidTr="001E3A9A">
        <w:tc>
          <w:tcPr>
            <w:tcW w:w="0" w:type="auto"/>
          </w:tcPr>
          <w:p w14:paraId="1A041EE3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lastRenderedPageBreak/>
              <w:t>6</w:t>
            </w:r>
          </w:p>
        </w:tc>
        <w:tc>
          <w:tcPr>
            <w:tcW w:w="0" w:type="auto"/>
            <w:shd w:val="clear" w:color="auto" w:fill="auto"/>
          </w:tcPr>
          <w:p w14:paraId="2B21A92E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6. Совершение таинства </w:t>
            </w:r>
            <w:proofErr w:type="spellStart"/>
            <w:r w:rsidRPr="003669D8">
              <w:t>Елоесвящения</w:t>
            </w:r>
            <w:proofErr w:type="spellEnd"/>
            <w:r w:rsidRPr="003669D8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14:paraId="456424D3" w14:textId="77777777"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14:paraId="2DE587B3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599397B9" w14:textId="77777777"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14:paraId="0E3068CE" w14:textId="77777777"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14:paraId="72315D15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ACCDBF2" w14:textId="77777777" w:rsidR="001E3A9A" w:rsidRPr="003669D8" w:rsidRDefault="001E3A9A" w:rsidP="003669D8">
            <w:pPr>
              <w:spacing w:after="120" w:line="276" w:lineRule="auto"/>
              <w:ind w:firstLine="0"/>
            </w:pPr>
          </w:p>
        </w:tc>
      </w:tr>
      <w:tr w:rsidR="001E3A9A" w:rsidRPr="003669D8" w14:paraId="6BD6D420" w14:textId="77777777" w:rsidTr="001E3A9A">
        <w:tc>
          <w:tcPr>
            <w:tcW w:w="0" w:type="auto"/>
          </w:tcPr>
          <w:p w14:paraId="49ACF69C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7</w:t>
            </w:r>
          </w:p>
        </w:tc>
        <w:tc>
          <w:tcPr>
            <w:tcW w:w="0" w:type="auto"/>
            <w:shd w:val="clear" w:color="auto" w:fill="auto"/>
          </w:tcPr>
          <w:p w14:paraId="0B7DA46E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7. Чинопоследования отпевания.   </w:t>
            </w:r>
          </w:p>
        </w:tc>
        <w:tc>
          <w:tcPr>
            <w:tcW w:w="0" w:type="auto"/>
            <w:vMerge/>
            <w:shd w:val="clear" w:color="auto" w:fill="auto"/>
          </w:tcPr>
          <w:p w14:paraId="6E19B6B2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6B82C758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13265E67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42004A64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032C847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73A1F7D" w14:textId="77777777"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14:paraId="3802AAB4" w14:textId="77777777" w:rsidTr="001E3A9A">
        <w:tc>
          <w:tcPr>
            <w:tcW w:w="0" w:type="auto"/>
          </w:tcPr>
          <w:p w14:paraId="2B94C809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8</w:t>
            </w:r>
          </w:p>
        </w:tc>
        <w:tc>
          <w:tcPr>
            <w:tcW w:w="0" w:type="auto"/>
            <w:shd w:val="clear" w:color="auto" w:fill="auto"/>
          </w:tcPr>
          <w:p w14:paraId="05CAD737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8. Служение молебнов.  </w:t>
            </w:r>
          </w:p>
        </w:tc>
        <w:tc>
          <w:tcPr>
            <w:tcW w:w="0" w:type="auto"/>
            <w:vMerge/>
            <w:shd w:val="clear" w:color="auto" w:fill="auto"/>
          </w:tcPr>
          <w:p w14:paraId="51AF1991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4574BF8B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2AE5189B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31EDB55F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753C6CC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3FE25F3" w14:textId="77777777"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14:paraId="776C8E3D" w14:textId="77777777" w:rsidTr="001E3A9A">
        <w:tc>
          <w:tcPr>
            <w:tcW w:w="0" w:type="auto"/>
          </w:tcPr>
          <w:p w14:paraId="595B838C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9</w:t>
            </w:r>
          </w:p>
        </w:tc>
        <w:tc>
          <w:tcPr>
            <w:tcW w:w="0" w:type="auto"/>
            <w:shd w:val="clear" w:color="auto" w:fill="auto"/>
          </w:tcPr>
          <w:p w14:paraId="26D268A1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9. Чин освящения храма.    </w:t>
            </w:r>
          </w:p>
        </w:tc>
        <w:tc>
          <w:tcPr>
            <w:tcW w:w="0" w:type="auto"/>
            <w:vMerge/>
            <w:shd w:val="clear" w:color="auto" w:fill="auto"/>
          </w:tcPr>
          <w:p w14:paraId="7104A900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5AD44DE6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1DBD55C9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0390C2B6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38A668E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4F8D3665" w14:textId="77777777"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14:paraId="6914A4B3" w14:textId="77777777" w:rsidTr="001E3A9A">
        <w:tc>
          <w:tcPr>
            <w:tcW w:w="0" w:type="auto"/>
          </w:tcPr>
          <w:p w14:paraId="1A99BA4A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10</w:t>
            </w:r>
          </w:p>
        </w:tc>
        <w:tc>
          <w:tcPr>
            <w:tcW w:w="0" w:type="auto"/>
            <w:shd w:val="clear" w:color="auto" w:fill="auto"/>
          </w:tcPr>
          <w:p w14:paraId="168C73BD" w14:textId="77777777"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Тема 10. Требы на дому.</w:t>
            </w:r>
          </w:p>
        </w:tc>
        <w:tc>
          <w:tcPr>
            <w:tcW w:w="0" w:type="auto"/>
            <w:vMerge/>
            <w:shd w:val="clear" w:color="auto" w:fill="auto"/>
          </w:tcPr>
          <w:p w14:paraId="2540DEBF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44AE0AFF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63E8A8A9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6F9B34EE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04A90FD" w14:textId="77777777"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7A8FD92" w14:textId="77777777" w:rsidR="001E3A9A" w:rsidRPr="003669D8" w:rsidRDefault="001E3A9A" w:rsidP="003669D8">
            <w:pPr>
              <w:spacing w:after="120" w:line="276" w:lineRule="auto"/>
            </w:pPr>
          </w:p>
        </w:tc>
      </w:tr>
      <w:tr w:rsidR="005C33AD" w:rsidRPr="00A57449" w14:paraId="392643F2" w14:textId="77777777" w:rsidTr="001E3A9A">
        <w:tc>
          <w:tcPr>
            <w:tcW w:w="0" w:type="auto"/>
            <w:gridSpan w:val="2"/>
          </w:tcPr>
          <w:p w14:paraId="57FF5EFD" w14:textId="77777777" w:rsidR="005C33AD" w:rsidRPr="00A57449" w:rsidRDefault="005C33AD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Итого</w:t>
            </w:r>
          </w:p>
        </w:tc>
        <w:tc>
          <w:tcPr>
            <w:tcW w:w="0" w:type="auto"/>
            <w:shd w:val="clear" w:color="auto" w:fill="auto"/>
          </w:tcPr>
          <w:p w14:paraId="7AEBE254" w14:textId="77777777" w:rsidR="005C33AD" w:rsidRPr="00A57449" w:rsidRDefault="005C33AD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5-6</w:t>
            </w:r>
          </w:p>
        </w:tc>
        <w:tc>
          <w:tcPr>
            <w:tcW w:w="0" w:type="auto"/>
            <w:shd w:val="clear" w:color="auto" w:fill="auto"/>
          </w:tcPr>
          <w:p w14:paraId="4656A93A" w14:textId="77777777" w:rsidR="005C33AD" w:rsidRPr="00A57449" w:rsidRDefault="003669D8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-</w:t>
            </w:r>
          </w:p>
        </w:tc>
        <w:tc>
          <w:tcPr>
            <w:tcW w:w="0" w:type="auto"/>
            <w:shd w:val="clear" w:color="auto" w:fill="auto"/>
          </w:tcPr>
          <w:p w14:paraId="05A6E187" w14:textId="24A6C976" w:rsidR="005C33AD" w:rsidRPr="00A57449" w:rsidRDefault="00BD35CC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35</w:t>
            </w:r>
          </w:p>
        </w:tc>
        <w:tc>
          <w:tcPr>
            <w:tcW w:w="0" w:type="auto"/>
            <w:shd w:val="clear" w:color="auto" w:fill="auto"/>
          </w:tcPr>
          <w:p w14:paraId="6E26A825" w14:textId="42448E04" w:rsidR="005C33AD" w:rsidRPr="00A57449" w:rsidRDefault="00BD35CC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37</w:t>
            </w:r>
          </w:p>
        </w:tc>
        <w:tc>
          <w:tcPr>
            <w:tcW w:w="0" w:type="auto"/>
          </w:tcPr>
          <w:p w14:paraId="5C0D84CE" w14:textId="77777777" w:rsidR="005C33AD" w:rsidRPr="00A57449" w:rsidRDefault="003669D8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14:paraId="0DACCC4C" w14:textId="77777777" w:rsidR="005C33AD" w:rsidRPr="00A57449" w:rsidRDefault="005C33AD" w:rsidP="003669D8">
            <w:pPr>
              <w:spacing w:after="120" w:line="276" w:lineRule="auto"/>
              <w:rPr>
                <w:i/>
                <w:iCs/>
              </w:rPr>
            </w:pPr>
          </w:p>
        </w:tc>
      </w:tr>
      <w:tr w:rsidR="005C33AD" w:rsidRPr="00A57449" w14:paraId="44123652" w14:textId="77777777" w:rsidTr="001E3A9A">
        <w:tc>
          <w:tcPr>
            <w:tcW w:w="0" w:type="auto"/>
            <w:gridSpan w:val="2"/>
          </w:tcPr>
          <w:p w14:paraId="0C096792" w14:textId="77777777" w:rsidR="005C33AD" w:rsidRPr="00A57449" w:rsidRDefault="005C33AD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14:paraId="5FD6F88B" w14:textId="77777777" w:rsidR="005C33AD" w:rsidRPr="00A57449" w:rsidRDefault="005C33AD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5-6</w:t>
            </w:r>
          </w:p>
        </w:tc>
        <w:tc>
          <w:tcPr>
            <w:tcW w:w="0" w:type="auto"/>
            <w:gridSpan w:val="4"/>
            <w:shd w:val="clear" w:color="auto" w:fill="auto"/>
          </w:tcPr>
          <w:p w14:paraId="5509E8A7" w14:textId="19AF9B39" w:rsidR="005C33AD" w:rsidRPr="00A57449" w:rsidRDefault="00BD35CC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72</w:t>
            </w:r>
          </w:p>
        </w:tc>
        <w:tc>
          <w:tcPr>
            <w:tcW w:w="0" w:type="auto"/>
          </w:tcPr>
          <w:p w14:paraId="782F27AE" w14:textId="509CFFA2" w:rsidR="005C33AD" w:rsidRPr="00A57449" w:rsidRDefault="00A57449" w:rsidP="003669D8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2 зачёта</w:t>
            </w:r>
            <w:r w:rsidR="005C33AD" w:rsidRPr="00A57449">
              <w:rPr>
                <w:i/>
                <w:iCs/>
              </w:rPr>
              <w:t>.</w:t>
            </w:r>
          </w:p>
        </w:tc>
      </w:tr>
    </w:tbl>
    <w:p w14:paraId="09BAC83A" w14:textId="69024EE4" w:rsidR="003275A8" w:rsidRDefault="003275A8" w:rsidP="003669D8">
      <w:pPr>
        <w:spacing w:after="120" w:line="276" w:lineRule="auto"/>
        <w:ind w:firstLine="0"/>
      </w:pPr>
    </w:p>
    <w:p w14:paraId="3E66A874" w14:textId="77777777" w:rsidR="00A57449" w:rsidRDefault="00A57449" w:rsidP="00A57449">
      <w:pPr>
        <w:spacing w:after="120" w:line="276" w:lineRule="auto"/>
        <w:rPr>
          <w:u w:val="single"/>
        </w:rPr>
      </w:pPr>
      <w:r w:rsidRPr="00BB113D">
        <w:rPr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3833"/>
        <w:gridCol w:w="660"/>
        <w:gridCol w:w="707"/>
        <w:gridCol w:w="613"/>
        <w:gridCol w:w="663"/>
        <w:gridCol w:w="1040"/>
        <w:gridCol w:w="1599"/>
      </w:tblGrid>
      <w:tr w:rsidR="00A57449" w:rsidRPr="003669D8" w14:paraId="4E17D1B1" w14:textId="77777777" w:rsidTr="00D01C99">
        <w:trPr>
          <w:cantSplit/>
          <w:trHeight w:val="659"/>
        </w:trPr>
        <w:tc>
          <w:tcPr>
            <w:tcW w:w="0" w:type="auto"/>
            <w:vMerge w:val="restart"/>
          </w:tcPr>
          <w:p w14:paraId="7B1FFCAE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152DAAE1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14014365" w14:textId="77777777" w:rsidR="00A57449" w:rsidRPr="003669D8" w:rsidRDefault="00A57449" w:rsidP="00D01C99">
            <w:pPr>
              <w:spacing w:after="120" w:line="276" w:lineRule="auto"/>
              <w:ind w:left="113" w:right="113" w:firstLine="0"/>
              <w:rPr>
                <w:i/>
              </w:rPr>
            </w:pPr>
            <w:r w:rsidRPr="003669D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0F834260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14:paraId="399617B2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Формы контроля </w:t>
            </w:r>
          </w:p>
        </w:tc>
      </w:tr>
      <w:tr w:rsidR="00A57449" w:rsidRPr="003669D8" w14:paraId="4C6FBCA1" w14:textId="77777777" w:rsidTr="00D01C99">
        <w:trPr>
          <w:cantSplit/>
          <w:trHeight w:val="391"/>
        </w:trPr>
        <w:tc>
          <w:tcPr>
            <w:tcW w:w="0" w:type="auto"/>
            <w:vMerge/>
          </w:tcPr>
          <w:p w14:paraId="02D45ED4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846913B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363E5057" w14:textId="77777777" w:rsidR="00A57449" w:rsidRPr="003669D8" w:rsidRDefault="00A57449" w:rsidP="00D01C99">
            <w:pPr>
              <w:spacing w:after="120" w:line="276" w:lineRule="auto"/>
              <w:ind w:left="113" w:right="113"/>
            </w:pPr>
          </w:p>
        </w:tc>
        <w:tc>
          <w:tcPr>
            <w:tcW w:w="0" w:type="auto"/>
          </w:tcPr>
          <w:p w14:paraId="0F9CE42A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10E9C879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Пр.</w:t>
            </w:r>
          </w:p>
        </w:tc>
        <w:tc>
          <w:tcPr>
            <w:tcW w:w="0" w:type="auto"/>
          </w:tcPr>
          <w:p w14:paraId="73BC79AF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proofErr w:type="spellStart"/>
            <w:r w:rsidRPr="003669D8">
              <w:rPr>
                <w:i/>
              </w:rPr>
              <w:t>С.р</w:t>
            </w:r>
            <w:proofErr w:type="spellEnd"/>
            <w:r w:rsidRPr="003669D8">
              <w:rPr>
                <w:i/>
              </w:rPr>
              <w:t>.</w:t>
            </w:r>
          </w:p>
        </w:tc>
        <w:tc>
          <w:tcPr>
            <w:tcW w:w="0" w:type="auto"/>
          </w:tcPr>
          <w:p w14:paraId="20952377" w14:textId="77777777" w:rsidR="00A57449" w:rsidRPr="003669D8" w:rsidRDefault="00A57449" w:rsidP="00D01C99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147E4D7F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3669D8" w14:paraId="7E44345A" w14:textId="77777777" w:rsidTr="00D01C99">
        <w:trPr>
          <w:cantSplit/>
          <w:trHeight w:val="1134"/>
        </w:trPr>
        <w:tc>
          <w:tcPr>
            <w:tcW w:w="0" w:type="auto"/>
          </w:tcPr>
          <w:p w14:paraId="75A44EDE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1</w:t>
            </w:r>
          </w:p>
        </w:tc>
        <w:tc>
          <w:tcPr>
            <w:tcW w:w="0" w:type="auto"/>
            <w:shd w:val="clear" w:color="auto" w:fill="auto"/>
          </w:tcPr>
          <w:p w14:paraId="3B728772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Тема 1. Понятие о предмете «Практическое руководство для пастырей»: задачи, история, отношение к другим богословским наукам, источники, пособия.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33C2F05D" w14:textId="2CA49099" w:rsidR="00A57449" w:rsidRPr="003669D8" w:rsidRDefault="00A57449" w:rsidP="00D01C99">
            <w:pPr>
              <w:spacing w:after="120" w:line="276" w:lineRule="auto"/>
              <w:ind w:firstLine="0"/>
            </w:pPr>
            <w:r>
              <w:t>7</w:t>
            </w:r>
          </w:p>
        </w:tc>
        <w:tc>
          <w:tcPr>
            <w:tcW w:w="0" w:type="auto"/>
            <w:vMerge w:val="restart"/>
          </w:tcPr>
          <w:p w14:paraId="588BF25B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14:paraId="0BDD6D58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30</w:t>
            </w:r>
          </w:p>
        </w:tc>
        <w:tc>
          <w:tcPr>
            <w:tcW w:w="0" w:type="auto"/>
            <w:vMerge w:val="restart"/>
          </w:tcPr>
          <w:p w14:paraId="48B88C1B" w14:textId="55396A73" w:rsidR="00A57449" w:rsidRPr="003669D8" w:rsidRDefault="00A57449" w:rsidP="00D01C99">
            <w:pPr>
              <w:spacing w:after="120" w:line="276" w:lineRule="auto"/>
              <w:ind w:firstLine="0"/>
            </w:pPr>
            <w:r>
              <w:t>42</w:t>
            </w:r>
          </w:p>
        </w:tc>
        <w:tc>
          <w:tcPr>
            <w:tcW w:w="0" w:type="auto"/>
            <w:vMerge w:val="restart"/>
          </w:tcPr>
          <w:p w14:paraId="6AE3B80E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14:paraId="3D18DF88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Посещение, опрос. Зачет</w:t>
            </w:r>
          </w:p>
        </w:tc>
      </w:tr>
      <w:tr w:rsidR="00A57449" w:rsidRPr="003669D8" w14:paraId="56250C87" w14:textId="77777777" w:rsidTr="00D01C99">
        <w:trPr>
          <w:cantSplit/>
          <w:trHeight w:val="590"/>
        </w:trPr>
        <w:tc>
          <w:tcPr>
            <w:tcW w:w="0" w:type="auto"/>
          </w:tcPr>
          <w:p w14:paraId="199959A2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2</w:t>
            </w:r>
          </w:p>
        </w:tc>
        <w:tc>
          <w:tcPr>
            <w:tcW w:w="0" w:type="auto"/>
            <w:shd w:val="clear" w:color="auto" w:fill="auto"/>
          </w:tcPr>
          <w:p w14:paraId="2B1055EC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 xml:space="preserve">Тема 2. Совершение таинства Крещения и миропомазания.  </w:t>
            </w:r>
          </w:p>
        </w:tc>
        <w:tc>
          <w:tcPr>
            <w:tcW w:w="0" w:type="auto"/>
            <w:vMerge/>
            <w:shd w:val="clear" w:color="auto" w:fill="auto"/>
          </w:tcPr>
          <w:p w14:paraId="2CBD0FCF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C144034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FEFFA15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459E6C0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57F61589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6A5150B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3669D8" w14:paraId="070F488A" w14:textId="77777777" w:rsidTr="00D01C99">
        <w:trPr>
          <w:cantSplit/>
          <w:trHeight w:val="557"/>
        </w:trPr>
        <w:tc>
          <w:tcPr>
            <w:tcW w:w="0" w:type="auto"/>
          </w:tcPr>
          <w:p w14:paraId="665E8676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3</w:t>
            </w:r>
          </w:p>
        </w:tc>
        <w:tc>
          <w:tcPr>
            <w:tcW w:w="0" w:type="auto"/>
            <w:shd w:val="clear" w:color="auto" w:fill="auto"/>
          </w:tcPr>
          <w:p w14:paraId="53593A87" w14:textId="73604E1A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Тема 3. Служение Божественной литургии.</w:t>
            </w:r>
          </w:p>
        </w:tc>
        <w:tc>
          <w:tcPr>
            <w:tcW w:w="0" w:type="auto"/>
            <w:vMerge/>
            <w:shd w:val="clear" w:color="auto" w:fill="auto"/>
          </w:tcPr>
          <w:p w14:paraId="212728D5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6563A68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50BAF79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C57B35D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B88BAAC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76E21B0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3669D8" w14:paraId="58EB4BCE" w14:textId="77777777" w:rsidTr="00D01C99">
        <w:tc>
          <w:tcPr>
            <w:tcW w:w="0" w:type="auto"/>
          </w:tcPr>
          <w:p w14:paraId="705E8350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4</w:t>
            </w:r>
          </w:p>
        </w:tc>
        <w:tc>
          <w:tcPr>
            <w:tcW w:w="0" w:type="auto"/>
            <w:shd w:val="clear" w:color="auto" w:fill="auto"/>
          </w:tcPr>
          <w:p w14:paraId="74E08234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Тема 4. Совершение таинства Покаяния.</w:t>
            </w:r>
          </w:p>
        </w:tc>
        <w:tc>
          <w:tcPr>
            <w:tcW w:w="0" w:type="auto"/>
            <w:vMerge/>
            <w:shd w:val="clear" w:color="auto" w:fill="auto"/>
          </w:tcPr>
          <w:p w14:paraId="63F005B1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0A173A6F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382973B7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29490095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0A82A72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E713AD7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3669D8" w14:paraId="7EB4A789" w14:textId="77777777" w:rsidTr="00D01C99">
        <w:trPr>
          <w:trHeight w:val="539"/>
        </w:trPr>
        <w:tc>
          <w:tcPr>
            <w:tcW w:w="0" w:type="auto"/>
          </w:tcPr>
          <w:p w14:paraId="55C807DC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5</w:t>
            </w:r>
          </w:p>
        </w:tc>
        <w:tc>
          <w:tcPr>
            <w:tcW w:w="0" w:type="auto"/>
            <w:shd w:val="clear" w:color="auto" w:fill="auto"/>
          </w:tcPr>
          <w:p w14:paraId="75E25D95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Тема 5. Совершение таинства Бра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082D1518" w14:textId="415C6538" w:rsidR="00A57449" w:rsidRPr="003669D8" w:rsidRDefault="00A57449" w:rsidP="00D01C99">
            <w:pPr>
              <w:spacing w:after="120" w:line="276" w:lineRule="auto"/>
              <w:ind w:firstLine="0"/>
            </w:pPr>
            <w:r>
              <w:t>8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448EE5DA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3914B583" w14:textId="0BD39FAE" w:rsidR="00A57449" w:rsidRPr="003669D8" w:rsidRDefault="00A57449" w:rsidP="00D01C99">
            <w:pPr>
              <w:spacing w:after="120" w:line="276" w:lineRule="auto"/>
              <w:ind w:firstLine="0"/>
            </w:pPr>
            <w:r>
              <w:t>38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6A8429D8" w14:textId="63D12BC6" w:rsidR="00A57449" w:rsidRPr="003669D8" w:rsidRDefault="00A57449" w:rsidP="00D01C99">
            <w:pPr>
              <w:spacing w:after="120" w:line="276" w:lineRule="auto"/>
              <w:ind w:firstLine="0"/>
            </w:pPr>
            <w:r>
              <w:t>34</w:t>
            </w:r>
          </w:p>
        </w:tc>
        <w:tc>
          <w:tcPr>
            <w:tcW w:w="0" w:type="auto"/>
            <w:vMerge w:val="restart"/>
          </w:tcPr>
          <w:p w14:paraId="6B4639B4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14:paraId="0020A05C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Посещение, опрос. Зачет</w:t>
            </w:r>
          </w:p>
        </w:tc>
      </w:tr>
      <w:tr w:rsidR="00A57449" w:rsidRPr="003669D8" w14:paraId="149B5DE2" w14:textId="77777777" w:rsidTr="00D01C99">
        <w:tc>
          <w:tcPr>
            <w:tcW w:w="0" w:type="auto"/>
          </w:tcPr>
          <w:p w14:paraId="738C22DC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6</w:t>
            </w:r>
          </w:p>
        </w:tc>
        <w:tc>
          <w:tcPr>
            <w:tcW w:w="0" w:type="auto"/>
            <w:shd w:val="clear" w:color="auto" w:fill="auto"/>
          </w:tcPr>
          <w:p w14:paraId="62225652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 xml:space="preserve">Тема 6. Совершение таинства </w:t>
            </w:r>
            <w:proofErr w:type="spellStart"/>
            <w:r w:rsidRPr="003669D8">
              <w:t>Елоесвящения</w:t>
            </w:r>
            <w:proofErr w:type="spellEnd"/>
            <w:r w:rsidRPr="003669D8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14:paraId="5A566021" w14:textId="77777777" w:rsidR="00A57449" w:rsidRPr="003669D8" w:rsidRDefault="00A57449" w:rsidP="00D01C99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14:paraId="3EB2B1BF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6859CB78" w14:textId="77777777" w:rsidR="00A57449" w:rsidRPr="003669D8" w:rsidRDefault="00A57449" w:rsidP="00D01C99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14:paraId="57DFA7B0" w14:textId="77777777" w:rsidR="00A57449" w:rsidRPr="003669D8" w:rsidRDefault="00A57449" w:rsidP="00D01C99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14:paraId="3A30F6C3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37758EE" w14:textId="77777777" w:rsidR="00A57449" w:rsidRPr="003669D8" w:rsidRDefault="00A57449" w:rsidP="00D01C99">
            <w:pPr>
              <w:spacing w:after="120" w:line="276" w:lineRule="auto"/>
              <w:ind w:firstLine="0"/>
            </w:pPr>
          </w:p>
        </w:tc>
      </w:tr>
      <w:tr w:rsidR="00A57449" w:rsidRPr="003669D8" w14:paraId="67507554" w14:textId="77777777" w:rsidTr="00D01C99">
        <w:tc>
          <w:tcPr>
            <w:tcW w:w="0" w:type="auto"/>
          </w:tcPr>
          <w:p w14:paraId="276D5C27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7</w:t>
            </w:r>
          </w:p>
        </w:tc>
        <w:tc>
          <w:tcPr>
            <w:tcW w:w="0" w:type="auto"/>
            <w:shd w:val="clear" w:color="auto" w:fill="auto"/>
          </w:tcPr>
          <w:p w14:paraId="29750EB9" w14:textId="22234F4E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 xml:space="preserve">Тема 7. </w:t>
            </w:r>
            <w:proofErr w:type="spellStart"/>
            <w:r w:rsidRPr="003669D8">
              <w:t>Чинопоследования</w:t>
            </w:r>
            <w:proofErr w:type="spellEnd"/>
            <w:r w:rsidRPr="003669D8">
              <w:t xml:space="preserve"> отпевания.</w:t>
            </w:r>
          </w:p>
        </w:tc>
        <w:tc>
          <w:tcPr>
            <w:tcW w:w="0" w:type="auto"/>
            <w:vMerge/>
            <w:shd w:val="clear" w:color="auto" w:fill="auto"/>
          </w:tcPr>
          <w:p w14:paraId="0AC29EC9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675234BF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57BE7846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4118FD0E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6B0E3F0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7B2576EE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3669D8" w14:paraId="2C7E8191" w14:textId="77777777" w:rsidTr="00D01C99">
        <w:tc>
          <w:tcPr>
            <w:tcW w:w="0" w:type="auto"/>
          </w:tcPr>
          <w:p w14:paraId="14B214E0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8</w:t>
            </w:r>
          </w:p>
        </w:tc>
        <w:tc>
          <w:tcPr>
            <w:tcW w:w="0" w:type="auto"/>
            <w:shd w:val="clear" w:color="auto" w:fill="auto"/>
          </w:tcPr>
          <w:p w14:paraId="0ED7846F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 xml:space="preserve">Тема 8. Служение молебнов.  </w:t>
            </w:r>
          </w:p>
        </w:tc>
        <w:tc>
          <w:tcPr>
            <w:tcW w:w="0" w:type="auto"/>
            <w:vMerge/>
            <w:shd w:val="clear" w:color="auto" w:fill="auto"/>
          </w:tcPr>
          <w:p w14:paraId="7D004C7E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0F838A7E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4464BC0B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678EDBA5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6E8D2720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822DCD4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3669D8" w14:paraId="1124BF11" w14:textId="77777777" w:rsidTr="00D01C99">
        <w:tc>
          <w:tcPr>
            <w:tcW w:w="0" w:type="auto"/>
          </w:tcPr>
          <w:p w14:paraId="0C3D5545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9</w:t>
            </w:r>
          </w:p>
        </w:tc>
        <w:tc>
          <w:tcPr>
            <w:tcW w:w="0" w:type="auto"/>
            <w:shd w:val="clear" w:color="auto" w:fill="auto"/>
          </w:tcPr>
          <w:p w14:paraId="27FCF762" w14:textId="6391E68A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Тема 9. Чин освящения храма.</w:t>
            </w:r>
          </w:p>
        </w:tc>
        <w:tc>
          <w:tcPr>
            <w:tcW w:w="0" w:type="auto"/>
            <w:vMerge/>
            <w:shd w:val="clear" w:color="auto" w:fill="auto"/>
          </w:tcPr>
          <w:p w14:paraId="2EAB30BC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787976BB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66CCED5A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5EBA74A1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21923A6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09796502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3669D8" w14:paraId="58527F04" w14:textId="77777777" w:rsidTr="00D01C99">
        <w:tc>
          <w:tcPr>
            <w:tcW w:w="0" w:type="auto"/>
          </w:tcPr>
          <w:p w14:paraId="49C2B1A3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10</w:t>
            </w:r>
          </w:p>
        </w:tc>
        <w:tc>
          <w:tcPr>
            <w:tcW w:w="0" w:type="auto"/>
            <w:shd w:val="clear" w:color="auto" w:fill="auto"/>
          </w:tcPr>
          <w:p w14:paraId="4D259879" w14:textId="77777777" w:rsidR="00A57449" w:rsidRPr="003669D8" w:rsidRDefault="00A57449" w:rsidP="00D01C99">
            <w:pPr>
              <w:spacing w:after="120" w:line="276" w:lineRule="auto"/>
              <w:ind w:firstLine="0"/>
            </w:pPr>
            <w:r w:rsidRPr="003669D8">
              <w:t>Тема 10. Требы на дому.</w:t>
            </w:r>
          </w:p>
        </w:tc>
        <w:tc>
          <w:tcPr>
            <w:tcW w:w="0" w:type="auto"/>
            <w:vMerge/>
            <w:shd w:val="clear" w:color="auto" w:fill="auto"/>
          </w:tcPr>
          <w:p w14:paraId="36574721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4D50896A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25B48BD7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14:paraId="1A6572E7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40F5B972" w14:textId="77777777" w:rsidR="00A57449" w:rsidRPr="003669D8" w:rsidRDefault="00A57449" w:rsidP="00D01C99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DD826BA" w14:textId="77777777" w:rsidR="00A57449" w:rsidRPr="003669D8" w:rsidRDefault="00A57449" w:rsidP="00D01C99">
            <w:pPr>
              <w:spacing w:after="120" w:line="276" w:lineRule="auto"/>
            </w:pPr>
          </w:p>
        </w:tc>
      </w:tr>
      <w:tr w:rsidR="00A57449" w:rsidRPr="00A57449" w14:paraId="0D161688" w14:textId="77777777" w:rsidTr="00D01C99">
        <w:tc>
          <w:tcPr>
            <w:tcW w:w="0" w:type="auto"/>
            <w:gridSpan w:val="2"/>
          </w:tcPr>
          <w:p w14:paraId="6FDFA74C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lastRenderedPageBreak/>
              <w:t>Итого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2220F8F" w14:textId="13A84C4D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7-8</w:t>
            </w:r>
          </w:p>
        </w:tc>
        <w:tc>
          <w:tcPr>
            <w:tcW w:w="0" w:type="auto"/>
            <w:shd w:val="clear" w:color="auto" w:fill="auto"/>
          </w:tcPr>
          <w:p w14:paraId="1FBBD205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-</w:t>
            </w:r>
          </w:p>
        </w:tc>
        <w:tc>
          <w:tcPr>
            <w:tcW w:w="0" w:type="auto"/>
            <w:shd w:val="clear" w:color="auto" w:fill="auto"/>
          </w:tcPr>
          <w:p w14:paraId="0374C10B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75</w:t>
            </w:r>
          </w:p>
        </w:tc>
        <w:tc>
          <w:tcPr>
            <w:tcW w:w="0" w:type="auto"/>
            <w:shd w:val="clear" w:color="auto" w:fill="auto"/>
          </w:tcPr>
          <w:p w14:paraId="311E7174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69</w:t>
            </w:r>
          </w:p>
        </w:tc>
        <w:tc>
          <w:tcPr>
            <w:tcW w:w="0" w:type="auto"/>
          </w:tcPr>
          <w:p w14:paraId="77F33A4A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14:paraId="49103034" w14:textId="77777777" w:rsidR="00A57449" w:rsidRPr="00A57449" w:rsidRDefault="00A57449" w:rsidP="00D01C99">
            <w:pPr>
              <w:spacing w:after="120" w:line="276" w:lineRule="auto"/>
              <w:rPr>
                <w:i/>
                <w:iCs/>
              </w:rPr>
            </w:pPr>
          </w:p>
        </w:tc>
      </w:tr>
      <w:tr w:rsidR="00A57449" w:rsidRPr="00A57449" w14:paraId="0DB6BFE3" w14:textId="77777777" w:rsidTr="00D01C99">
        <w:tc>
          <w:tcPr>
            <w:tcW w:w="0" w:type="auto"/>
            <w:gridSpan w:val="2"/>
          </w:tcPr>
          <w:p w14:paraId="236B1881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Всего</w:t>
            </w:r>
          </w:p>
        </w:tc>
        <w:tc>
          <w:tcPr>
            <w:tcW w:w="0" w:type="auto"/>
            <w:vMerge/>
            <w:shd w:val="clear" w:color="auto" w:fill="auto"/>
          </w:tcPr>
          <w:p w14:paraId="5E97D013" w14:textId="5429A4AC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</w:p>
        </w:tc>
        <w:tc>
          <w:tcPr>
            <w:tcW w:w="0" w:type="auto"/>
            <w:gridSpan w:val="4"/>
            <w:shd w:val="clear" w:color="auto" w:fill="auto"/>
          </w:tcPr>
          <w:p w14:paraId="0116401F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144</w:t>
            </w:r>
          </w:p>
        </w:tc>
        <w:tc>
          <w:tcPr>
            <w:tcW w:w="0" w:type="auto"/>
          </w:tcPr>
          <w:p w14:paraId="4DA6A939" w14:textId="77777777" w:rsidR="00A57449" w:rsidRPr="00A57449" w:rsidRDefault="00A57449" w:rsidP="00D01C99">
            <w:pPr>
              <w:spacing w:after="120" w:line="276" w:lineRule="auto"/>
              <w:ind w:firstLine="0"/>
              <w:rPr>
                <w:i/>
                <w:iCs/>
              </w:rPr>
            </w:pPr>
            <w:r w:rsidRPr="00A57449">
              <w:rPr>
                <w:i/>
                <w:iCs/>
              </w:rPr>
              <w:t>2 зачёта.</w:t>
            </w:r>
          </w:p>
        </w:tc>
      </w:tr>
    </w:tbl>
    <w:p w14:paraId="5EBDD7A9" w14:textId="77777777" w:rsidR="00D00855" w:rsidRPr="003669D8" w:rsidRDefault="00D00855" w:rsidP="003669D8">
      <w:pPr>
        <w:spacing w:after="120" w:line="276" w:lineRule="auto"/>
        <w:ind w:firstLine="0"/>
      </w:pPr>
    </w:p>
    <w:sectPr w:rsidR="00D00855" w:rsidRPr="003669D8" w:rsidSect="001A1CBD">
      <w:headerReference w:type="even" r:id="rId8"/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69C4E" w14:textId="77777777" w:rsidR="00EE05B3" w:rsidRDefault="00EE05B3">
      <w:r>
        <w:separator/>
      </w:r>
    </w:p>
  </w:endnote>
  <w:endnote w:type="continuationSeparator" w:id="0">
    <w:p w14:paraId="168CA00E" w14:textId="77777777" w:rsidR="00EE05B3" w:rsidRDefault="00EE05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20B0604020202020204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3BF99" w14:textId="77777777" w:rsidR="001E2C9D" w:rsidRDefault="00A92144">
    <w:pPr>
      <w:pStyle w:val="ab"/>
      <w:jc w:val="right"/>
    </w:pPr>
    <w:r>
      <w:fldChar w:fldCharType="begin"/>
    </w:r>
    <w:r w:rsidR="00D71A69">
      <w:instrText xml:space="preserve"> PAGE   \* MERGEFORMAT </w:instrText>
    </w:r>
    <w:r>
      <w:fldChar w:fldCharType="separate"/>
    </w:r>
    <w:r w:rsidR="00A30857">
      <w:rPr>
        <w:noProof/>
      </w:rPr>
      <w:t>1</w:t>
    </w:r>
    <w:r>
      <w:rPr>
        <w:noProof/>
      </w:rPr>
      <w:fldChar w:fldCharType="end"/>
    </w:r>
  </w:p>
  <w:p w14:paraId="569A057B" w14:textId="77777777" w:rsidR="001E2C9D" w:rsidRDefault="001E2C9D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6CDDE" w14:textId="77777777" w:rsidR="00EE05B3" w:rsidRDefault="00EE05B3">
      <w:r>
        <w:separator/>
      </w:r>
    </w:p>
  </w:footnote>
  <w:footnote w:type="continuationSeparator" w:id="0">
    <w:p w14:paraId="01557BCD" w14:textId="77777777" w:rsidR="00EE05B3" w:rsidRDefault="00EE05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9A68A" w14:textId="77777777" w:rsidR="00036CA7" w:rsidRDefault="00A92144" w:rsidP="00F33C2C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036CA7"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77D6DD76" w14:textId="77777777" w:rsidR="00036CA7" w:rsidRDefault="00036CA7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EB50ED"/>
    <w:multiLevelType w:val="hybridMultilevel"/>
    <w:tmpl w:val="A3D4706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3" w15:restartNumberingAfterBreak="0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4" w15:restartNumberingAfterBreak="0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5" w15:restartNumberingAfterBreak="0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6" w15:restartNumberingAfterBreak="0">
    <w:nsid w:val="1EBF473B"/>
    <w:multiLevelType w:val="hybridMultilevel"/>
    <w:tmpl w:val="E348FF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A6C6D"/>
    <w:multiLevelType w:val="hybridMultilevel"/>
    <w:tmpl w:val="DFD695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C83F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10" w15:restartNumberingAfterBreak="0">
    <w:nsid w:val="3C6540E8"/>
    <w:multiLevelType w:val="hybridMultilevel"/>
    <w:tmpl w:val="7A16F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E0ADCA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 w15:restartNumberingAfterBreak="0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4E0E31B9"/>
    <w:multiLevelType w:val="hybridMultilevel"/>
    <w:tmpl w:val="05F845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EE4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6" w15:restartNumberingAfterBreak="0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7" w15:restartNumberingAfterBreak="0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8" w15:restartNumberingAfterBreak="0">
    <w:nsid w:val="6DDA1E9D"/>
    <w:multiLevelType w:val="hybridMultilevel"/>
    <w:tmpl w:val="1738382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7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FFFFFFF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 w15:restartNumberingAfterBreak="0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21" w15:restartNumberingAfterBreak="0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A107BDE"/>
    <w:multiLevelType w:val="hybridMultilevel"/>
    <w:tmpl w:val="7708DA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B6D3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D8416B1"/>
    <w:multiLevelType w:val="hybridMultilevel"/>
    <w:tmpl w:val="607E53B8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3"/>
  </w:num>
  <w:num w:numId="11">
    <w:abstractNumId w:val="16"/>
  </w:num>
  <w:num w:numId="12">
    <w:abstractNumId w:val="15"/>
  </w:num>
  <w:num w:numId="13">
    <w:abstractNumId w:val="21"/>
  </w:num>
  <w:num w:numId="14">
    <w:abstractNumId w:val="19"/>
  </w:num>
  <w:num w:numId="15">
    <w:abstractNumId w:val="13"/>
  </w:num>
  <w:num w:numId="16">
    <w:abstractNumId w:val="18"/>
  </w:num>
  <w:num w:numId="17">
    <w:abstractNumId w:val="14"/>
  </w:num>
  <w:num w:numId="18">
    <w:abstractNumId w:val="7"/>
  </w:num>
  <w:num w:numId="19">
    <w:abstractNumId w:val="22"/>
  </w:num>
  <w:num w:numId="20">
    <w:abstractNumId w:val="1"/>
  </w:num>
  <w:num w:numId="21">
    <w:abstractNumId w:val="10"/>
  </w:num>
  <w:num w:numId="22">
    <w:abstractNumId w:val="23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TAyNjIzMTC3NLJQ0lEKTi0uzszPAykwrgUAyVdreCwAAAA="/>
  </w:docVars>
  <w:rsids>
    <w:rsidRoot w:val="00323D30"/>
    <w:rsid w:val="000128A1"/>
    <w:rsid w:val="00025FAC"/>
    <w:rsid w:val="000273FE"/>
    <w:rsid w:val="00027893"/>
    <w:rsid w:val="00034CB5"/>
    <w:rsid w:val="00036CA7"/>
    <w:rsid w:val="00061F54"/>
    <w:rsid w:val="0006409C"/>
    <w:rsid w:val="00097F68"/>
    <w:rsid w:val="000A0C88"/>
    <w:rsid w:val="000A1742"/>
    <w:rsid w:val="000E05EE"/>
    <w:rsid w:val="00157DCB"/>
    <w:rsid w:val="00181619"/>
    <w:rsid w:val="001852D8"/>
    <w:rsid w:val="00192FF8"/>
    <w:rsid w:val="001A192A"/>
    <w:rsid w:val="001A1CBD"/>
    <w:rsid w:val="001E2C9D"/>
    <w:rsid w:val="001E3A9A"/>
    <w:rsid w:val="001F107F"/>
    <w:rsid w:val="0023540E"/>
    <w:rsid w:val="00250C90"/>
    <w:rsid w:val="00256A83"/>
    <w:rsid w:val="002C1A53"/>
    <w:rsid w:val="002D67E7"/>
    <w:rsid w:val="0031326F"/>
    <w:rsid w:val="00323D30"/>
    <w:rsid w:val="003275A8"/>
    <w:rsid w:val="003669D8"/>
    <w:rsid w:val="00394FF1"/>
    <w:rsid w:val="00397344"/>
    <w:rsid w:val="003C1375"/>
    <w:rsid w:val="003E4AA3"/>
    <w:rsid w:val="003F13C6"/>
    <w:rsid w:val="0041028F"/>
    <w:rsid w:val="00415362"/>
    <w:rsid w:val="00435918"/>
    <w:rsid w:val="004451E4"/>
    <w:rsid w:val="00470A35"/>
    <w:rsid w:val="00472C5F"/>
    <w:rsid w:val="004E4467"/>
    <w:rsid w:val="00510508"/>
    <w:rsid w:val="00585131"/>
    <w:rsid w:val="005C33AD"/>
    <w:rsid w:val="00606321"/>
    <w:rsid w:val="00685F13"/>
    <w:rsid w:val="006877E1"/>
    <w:rsid w:val="006C2FBE"/>
    <w:rsid w:val="006E7358"/>
    <w:rsid w:val="00747982"/>
    <w:rsid w:val="0077179A"/>
    <w:rsid w:val="00775A88"/>
    <w:rsid w:val="00777967"/>
    <w:rsid w:val="00784555"/>
    <w:rsid w:val="007963A3"/>
    <w:rsid w:val="007C3BAE"/>
    <w:rsid w:val="007D6BD6"/>
    <w:rsid w:val="007E2E57"/>
    <w:rsid w:val="00804EEB"/>
    <w:rsid w:val="00833968"/>
    <w:rsid w:val="008739BF"/>
    <w:rsid w:val="008921F0"/>
    <w:rsid w:val="008B2C91"/>
    <w:rsid w:val="008E0BCA"/>
    <w:rsid w:val="009215FF"/>
    <w:rsid w:val="00930ECB"/>
    <w:rsid w:val="0093262D"/>
    <w:rsid w:val="009424CD"/>
    <w:rsid w:val="009D202A"/>
    <w:rsid w:val="009E2403"/>
    <w:rsid w:val="00A01AAB"/>
    <w:rsid w:val="00A30857"/>
    <w:rsid w:val="00A4216F"/>
    <w:rsid w:val="00A52D1F"/>
    <w:rsid w:val="00A57449"/>
    <w:rsid w:val="00A63B2D"/>
    <w:rsid w:val="00A77465"/>
    <w:rsid w:val="00A7769C"/>
    <w:rsid w:val="00A8267C"/>
    <w:rsid w:val="00A83601"/>
    <w:rsid w:val="00A92144"/>
    <w:rsid w:val="00AA2650"/>
    <w:rsid w:val="00AA56FC"/>
    <w:rsid w:val="00AB2AC5"/>
    <w:rsid w:val="00AC2622"/>
    <w:rsid w:val="00AD3E32"/>
    <w:rsid w:val="00AD66AD"/>
    <w:rsid w:val="00AE4FF6"/>
    <w:rsid w:val="00B00889"/>
    <w:rsid w:val="00B00E02"/>
    <w:rsid w:val="00B22C9B"/>
    <w:rsid w:val="00B677AA"/>
    <w:rsid w:val="00B7031C"/>
    <w:rsid w:val="00B87808"/>
    <w:rsid w:val="00BC0FB4"/>
    <w:rsid w:val="00BD35CC"/>
    <w:rsid w:val="00BD6591"/>
    <w:rsid w:val="00C20A24"/>
    <w:rsid w:val="00C22A0F"/>
    <w:rsid w:val="00C511A0"/>
    <w:rsid w:val="00C83920"/>
    <w:rsid w:val="00C85590"/>
    <w:rsid w:val="00CC343F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60A78"/>
    <w:rsid w:val="00D65EE5"/>
    <w:rsid w:val="00D71A69"/>
    <w:rsid w:val="00DB5DE3"/>
    <w:rsid w:val="00DD4950"/>
    <w:rsid w:val="00DE39CC"/>
    <w:rsid w:val="00DF6EE3"/>
    <w:rsid w:val="00E21421"/>
    <w:rsid w:val="00E417CB"/>
    <w:rsid w:val="00E67B1E"/>
    <w:rsid w:val="00EA4B41"/>
    <w:rsid w:val="00ED2874"/>
    <w:rsid w:val="00EE05B3"/>
    <w:rsid w:val="00EE0B55"/>
    <w:rsid w:val="00F33C2C"/>
    <w:rsid w:val="00F35B44"/>
    <w:rsid w:val="00F5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03A3F5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323D30"/>
    <w:pPr>
      <w:widowControl w:val="0"/>
      <w:ind w:firstLine="400"/>
      <w:jc w:val="both"/>
    </w:pPr>
    <w:rPr>
      <w:sz w:val="24"/>
      <w:szCs w:val="24"/>
    </w:rPr>
  </w:style>
  <w:style w:type="paragraph" w:styleId="1">
    <w:name w:val="heading 1"/>
    <w:basedOn w:val="a0"/>
    <w:next w:val="a0"/>
    <w:link w:val="10"/>
    <w:autoRedefine/>
    <w:qFormat/>
    <w:rsid w:val="003669D8"/>
    <w:pPr>
      <w:keepNext/>
      <w:keepLines/>
      <w:spacing w:after="120" w:line="276" w:lineRule="auto"/>
      <w:outlineLvl w:val="0"/>
    </w:pPr>
    <w:rPr>
      <w:rFonts w:eastAsiaTheme="majorEastAsia"/>
      <w:b/>
      <w:bCs/>
    </w:rPr>
  </w:style>
  <w:style w:type="paragraph" w:styleId="2">
    <w:name w:val="heading 2"/>
    <w:basedOn w:val="a0"/>
    <w:next w:val="a0"/>
    <w:link w:val="20"/>
    <w:semiHidden/>
    <w:unhideWhenUsed/>
    <w:qFormat/>
    <w:rsid w:val="003973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0"/>
    <w:next w:val="a0"/>
    <w:link w:val="30"/>
    <w:semiHidden/>
    <w:unhideWhenUsed/>
    <w:qFormat/>
    <w:rsid w:val="003973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0"/>
    <w:link w:val="40"/>
    <w:qFormat/>
    <w:rsid w:val="00585131"/>
    <w:pPr>
      <w:keepNext/>
      <w:widowControl/>
      <w:spacing w:before="240" w:after="60"/>
      <w:ind w:firstLine="0"/>
      <w:jc w:val="left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1"/>
    <w:basedOn w:val="a0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0"/>
    <w:rsid w:val="00323D30"/>
    <w:pPr>
      <w:widowControl/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323D30"/>
    <w:pPr>
      <w:widowControl/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rsid w:val="00323D30"/>
    <w:pPr>
      <w:widowControl/>
      <w:spacing w:before="100" w:beforeAutospacing="1" w:after="100" w:afterAutospacing="1"/>
      <w:ind w:firstLine="0"/>
      <w:jc w:val="left"/>
    </w:pPr>
  </w:style>
  <w:style w:type="paragraph" w:styleId="a7">
    <w:name w:val="List Paragraph"/>
    <w:basedOn w:val="a0"/>
    <w:qFormat/>
    <w:rsid w:val="003E4AA3"/>
    <w:pPr>
      <w:widowControl/>
      <w:autoSpaceDE w:val="0"/>
      <w:autoSpaceDN w:val="0"/>
      <w:adjustRightInd w:val="0"/>
      <w:ind w:left="720" w:firstLine="0"/>
      <w:jc w:val="left"/>
    </w:pPr>
    <w:rPr>
      <w:rFonts w:ascii="Calibri" w:hAnsi="Calibri" w:cs="Calibri"/>
      <w:sz w:val="22"/>
      <w:szCs w:val="22"/>
    </w:rPr>
  </w:style>
  <w:style w:type="paragraph" w:styleId="a8">
    <w:name w:val="Body Text"/>
    <w:basedOn w:val="a0"/>
    <w:rsid w:val="003E4AA3"/>
    <w:pPr>
      <w:spacing w:after="120"/>
    </w:pPr>
  </w:style>
  <w:style w:type="paragraph" w:customStyle="1" w:styleId="IaNienie">
    <w:name w:val="IaNienie"/>
    <w:basedOn w:val="a0"/>
    <w:rsid w:val="00D278DC"/>
    <w:pPr>
      <w:widowControl/>
      <w:autoSpaceDE w:val="0"/>
      <w:autoSpaceDN w:val="0"/>
      <w:adjustRightInd w:val="0"/>
      <w:spacing w:before="160"/>
      <w:ind w:left="870" w:hanging="615"/>
      <w:jc w:val="left"/>
    </w:pPr>
    <w:rPr>
      <w:rFonts w:ascii="Calibri" w:hAnsi="Calibri"/>
    </w:rPr>
  </w:style>
  <w:style w:type="paragraph" w:styleId="a9">
    <w:name w:val="header"/>
    <w:basedOn w:val="a0"/>
    <w:rsid w:val="00CE5CD0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CE5CD0"/>
  </w:style>
  <w:style w:type="character" w:customStyle="1" w:styleId="40">
    <w:name w:val="Заголовок 4 Знак"/>
    <w:basedOn w:val="a1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2">
    <w:name w:val="Знак1"/>
    <w:basedOn w:val="a0"/>
    <w:rsid w:val="00DF6EE3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styleId="ab">
    <w:name w:val="footer"/>
    <w:basedOn w:val="a0"/>
    <w:link w:val="ac"/>
    <w:uiPriority w:val="99"/>
    <w:rsid w:val="00AA56F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AA56FC"/>
    <w:rPr>
      <w:sz w:val="24"/>
      <w:szCs w:val="24"/>
    </w:rPr>
  </w:style>
  <w:style w:type="paragraph" w:styleId="ad">
    <w:name w:val="Balloon Text"/>
    <w:basedOn w:val="a0"/>
    <w:link w:val="ae"/>
    <w:rsid w:val="00AE4FF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rsid w:val="00AE4FF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1"/>
    <w:link w:val="1"/>
    <w:rsid w:val="003669D8"/>
    <w:rPr>
      <w:rFonts w:eastAsiaTheme="majorEastAsia"/>
      <w:b/>
      <w:bCs/>
      <w:sz w:val="24"/>
      <w:szCs w:val="24"/>
    </w:rPr>
  </w:style>
  <w:style w:type="character" w:customStyle="1" w:styleId="30">
    <w:name w:val="Заголовок 3 Знак"/>
    <w:basedOn w:val="a1"/>
    <w:link w:val="3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20">
    <w:name w:val="Заголовок 2 Знак"/>
    <w:basedOn w:val="a1"/>
    <w:link w:val="2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af">
    <w:name w:val="Table Grid"/>
    <w:basedOn w:val="a2"/>
    <w:rsid w:val="003973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TOC Heading"/>
    <w:basedOn w:val="1"/>
    <w:next w:val="a0"/>
    <w:uiPriority w:val="39"/>
    <w:semiHidden/>
    <w:unhideWhenUsed/>
    <w:qFormat/>
    <w:rsid w:val="001A1CBD"/>
    <w:pPr>
      <w:widowControl/>
      <w:ind w:firstLine="0"/>
      <w:jc w:val="left"/>
      <w:outlineLvl w:val="9"/>
    </w:pPr>
    <w:rPr>
      <w:color w:val="365F91" w:themeColor="accent1" w:themeShade="BF"/>
      <w:sz w:val="28"/>
    </w:rPr>
  </w:style>
  <w:style w:type="paragraph" w:styleId="13">
    <w:name w:val="toc 1"/>
    <w:basedOn w:val="a0"/>
    <w:next w:val="a0"/>
    <w:autoRedefine/>
    <w:uiPriority w:val="39"/>
    <w:unhideWhenUsed/>
    <w:rsid w:val="001A1C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1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E56F3-116B-EA48-BC35-CF2374159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vera30995@gmail.com</cp:lastModifiedBy>
  <cp:revision>11</cp:revision>
  <cp:lastPrinted>2017-09-13T20:20:00Z</cp:lastPrinted>
  <dcterms:created xsi:type="dcterms:W3CDTF">2018-03-16T09:07:00Z</dcterms:created>
  <dcterms:modified xsi:type="dcterms:W3CDTF">2021-10-24T06:27:00Z</dcterms:modified>
</cp:coreProperties>
</file>